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7ACBE82" w:rsidR="003E2A3C" w:rsidRDefault="00473858" w:rsidP="0057138C">
      <w:pPr>
        <w:pStyle w:val="Heading1"/>
        <w:jc w:val="center"/>
      </w:pPr>
      <w:bookmarkStart w:id="0" w:name="_GoBack"/>
      <w:bookmarkEnd w:id="0"/>
      <w:r>
        <w:t xml:space="preserve">Computer Memory, References and Pointers </w:t>
      </w:r>
      <w:r w:rsidR="00742600">
        <w:t>–</w:t>
      </w:r>
      <w:r>
        <w:t xml:space="preserve"> Lab</w:t>
      </w:r>
    </w:p>
    <w:p w14:paraId="409CA0EA" w14:textId="746B3BDD" w:rsidR="00742600" w:rsidRPr="00742600" w:rsidRDefault="00742600" w:rsidP="00742600">
      <w:pPr>
        <w:jc w:val="center"/>
      </w:pPr>
      <w:r>
        <w:t xml:space="preserve">Submit your solutions here: </w:t>
      </w:r>
      <w:hyperlink r:id="rId8" w:history="1">
        <w:r w:rsidRPr="00742600">
          <w:rPr>
            <w:rStyle w:val="Hyperlink"/>
          </w:rPr>
          <w:t>https://judge.softuni.org/Contests/4619/Computer-Memory-References-and-Pointers-Lab</w:t>
        </w:r>
      </w:hyperlink>
    </w:p>
    <w:p w14:paraId="7497F5E3" w14:textId="18D3FA9F" w:rsidR="00F82738" w:rsidRDefault="00F82738" w:rsidP="00F82738">
      <w:pPr>
        <w:pStyle w:val="Heading2"/>
      </w:pPr>
      <w:r>
        <w:t>TryParse</w:t>
      </w:r>
    </w:p>
    <w:p w14:paraId="6C47C54F" w14:textId="77777777" w:rsidR="00742600" w:rsidRDefault="00742600" w:rsidP="00F82738">
      <w:r>
        <w:t>Write a program that:</w:t>
      </w:r>
    </w:p>
    <w:p w14:paraId="3669F6C4" w14:textId="77777777" w:rsidR="00742600" w:rsidRPr="00742600" w:rsidRDefault="00742600" w:rsidP="00742600">
      <w:pPr>
        <w:pStyle w:val="ListParagraph"/>
        <w:numPr>
          <w:ilvl w:val="0"/>
          <w:numId w:val="42"/>
        </w:numPr>
        <w:rPr>
          <w:lang w:val="bg-BG"/>
        </w:rPr>
      </w:pPr>
      <w:r>
        <w:t>R</w:t>
      </w:r>
      <w:r w:rsidR="00F82738">
        <w:t xml:space="preserve">eads two strings, each of which </w:t>
      </w:r>
      <w:r w:rsidR="00F82738" w:rsidRPr="00742600">
        <w:rPr>
          <w:b/>
        </w:rPr>
        <w:t>is either a valid integer</w:t>
      </w:r>
      <w:r w:rsidR="00F82738">
        <w:t xml:space="preserve"> </w:t>
      </w:r>
      <w:r w:rsidR="00F82738" w:rsidRPr="00742600">
        <w:rPr>
          <w:b/>
        </w:rPr>
        <w:t>or</w:t>
      </w:r>
      <w:r w:rsidR="00F82738">
        <w:t xml:space="preserve"> </w:t>
      </w:r>
      <w:r w:rsidR="00F82738" w:rsidRPr="00742600">
        <w:rPr>
          <w:b/>
        </w:rPr>
        <w:t>contains only letters</w:t>
      </w:r>
    </w:p>
    <w:p w14:paraId="036C4DE6" w14:textId="63E9F337" w:rsidR="00742600" w:rsidRPr="00742600" w:rsidRDefault="00742600" w:rsidP="00F82738">
      <w:pPr>
        <w:pStyle w:val="ListParagraph"/>
        <w:numPr>
          <w:ilvl w:val="0"/>
          <w:numId w:val="42"/>
        </w:numPr>
        <w:rPr>
          <w:lang w:val="bg-BG"/>
        </w:rPr>
      </w:pPr>
      <w:r>
        <w:t>Try</w:t>
      </w:r>
      <w:r w:rsidR="00F82738">
        <w:t xml:space="preserve"> to parse them into </w:t>
      </w:r>
      <w:r w:rsidR="00F82738" w:rsidRPr="00742600">
        <w:rPr>
          <w:b/>
        </w:rPr>
        <w:t>integer</w:t>
      </w:r>
      <w:r w:rsidR="00F82738">
        <w:t xml:space="preserve"> numbers</w:t>
      </w:r>
    </w:p>
    <w:p w14:paraId="7979A018" w14:textId="76C73315" w:rsidR="00F82738" w:rsidRPr="00742600" w:rsidRDefault="00F82738" w:rsidP="00742600">
      <w:pPr>
        <w:pStyle w:val="ListParagraph"/>
        <w:numPr>
          <w:ilvl w:val="1"/>
          <w:numId w:val="42"/>
        </w:numPr>
        <w:rPr>
          <w:lang w:val="bg-BG"/>
        </w:rPr>
      </w:pPr>
      <w:r>
        <w:t>If both numbers can be parsed,</w:t>
      </w:r>
      <w:r w:rsidR="00742600">
        <w:t xml:space="preserve"> calculate and</w:t>
      </w:r>
      <w:r>
        <w:t xml:space="preserve"> </w:t>
      </w:r>
      <w:r w:rsidR="00742600">
        <w:t>print sum of the parsed numbers</w:t>
      </w:r>
    </w:p>
    <w:p w14:paraId="101D7871" w14:textId="77777777" w:rsidR="00742600" w:rsidRDefault="00F82738" w:rsidP="00742600">
      <w:pPr>
        <w:pStyle w:val="ListParagraph"/>
        <w:numPr>
          <w:ilvl w:val="1"/>
          <w:numId w:val="42"/>
        </w:numPr>
      </w:pPr>
      <w:r>
        <w:t>Otherwise, two lines are printed</w:t>
      </w:r>
      <w:r w:rsidR="00742600">
        <w:t>:</w:t>
      </w:r>
    </w:p>
    <w:p w14:paraId="5C9FB6CE" w14:textId="67D6D195" w:rsidR="00742600" w:rsidRDefault="00742600" w:rsidP="00742600">
      <w:pPr>
        <w:pStyle w:val="ListParagraph"/>
        <w:numPr>
          <w:ilvl w:val="2"/>
          <w:numId w:val="42"/>
        </w:numPr>
      </w:pPr>
      <w:r>
        <w:t>O</w:t>
      </w:r>
      <w:r w:rsidR="00F82738">
        <w:t xml:space="preserve">ne of them for the first number, the other for the second number </w:t>
      </w:r>
    </w:p>
    <w:p w14:paraId="49FFA3B7" w14:textId="7634EF8C" w:rsidR="00F82738" w:rsidRDefault="00F82738" w:rsidP="00742600">
      <w:pPr>
        <w:pStyle w:val="ListParagraph"/>
        <w:numPr>
          <w:ilvl w:val="2"/>
          <w:numId w:val="42"/>
        </w:numPr>
      </w:pPr>
      <w:r>
        <w:t xml:space="preserve">Each of those lines contains either the input string for that number, but if the number was not successfully parsed, the line starts with </w:t>
      </w:r>
      <w:r w:rsidR="004B5639">
        <w:rPr>
          <w:rStyle w:val="CodeChar"/>
        </w:rPr>
        <w:t xml:space="preserve">"[error] </w:t>
      </w:r>
      <w:r>
        <w:rPr>
          <w:rStyle w:val="CodeChar"/>
        </w:rPr>
        <w:t>"</w:t>
      </w:r>
      <w:r>
        <w:t xml:space="preserve"> followed by the input string for the number</w:t>
      </w:r>
    </w:p>
    <w:p w14:paraId="65CB8EF9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F82738" w14:paraId="45500BFD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38E5AF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D054C0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271A35AE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8B244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 4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BADE0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5</w:t>
            </w:r>
          </w:p>
        </w:tc>
      </w:tr>
      <w:tr w:rsidR="00F82738" w14:paraId="62B4EB03" w14:textId="77777777" w:rsidTr="00F82738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8A1CBE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sd 112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D7845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error] asd</w:t>
            </w:r>
          </w:p>
          <w:p w14:paraId="6C7BC156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2</w:t>
            </w:r>
          </w:p>
        </w:tc>
      </w:tr>
    </w:tbl>
    <w:p w14:paraId="51A8CC26" w14:textId="17426B39" w:rsidR="00F82738" w:rsidRDefault="00F82738" w:rsidP="00F82738">
      <w:pPr>
        <w:pStyle w:val="Heading2"/>
        <w:rPr>
          <w:sz w:val="40"/>
          <w:szCs w:val="32"/>
        </w:rPr>
      </w:pPr>
      <w:r>
        <w:t>Find</w:t>
      </w:r>
    </w:p>
    <w:p w14:paraId="7FB8F96E" w14:textId="77777777" w:rsidR="00E0396A" w:rsidRDefault="00E0396A" w:rsidP="00F82738">
      <w:r>
        <w:t>Write a program that:</w:t>
      </w:r>
    </w:p>
    <w:p w14:paraId="5C43DE5E" w14:textId="5CA44E54" w:rsidR="007836D6" w:rsidRP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 xml:space="preserve">eads info about </w:t>
      </w:r>
      <w:r w:rsidR="00F82738"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782473F" w14:textId="14E71A61" w:rsidR="007836D6" w:rsidRDefault="007836D6" w:rsidP="007836D6">
      <w:pPr>
        <w:pStyle w:val="ListParagraph"/>
        <w:numPr>
          <w:ilvl w:val="0"/>
          <w:numId w:val="43"/>
        </w:numPr>
      </w:pPr>
      <w:r w:rsidRPr="007836D6">
        <w:rPr>
          <w:bCs/>
        </w:rPr>
        <w:t>Read info</w:t>
      </w:r>
      <w:r>
        <w:rPr>
          <w:bCs/>
        </w:rPr>
        <w:t>s</w:t>
      </w:r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22228201" w14:textId="1A0C8F3E" w:rsidR="007836D6" w:rsidRDefault="007836D6" w:rsidP="007836D6">
      <w:pPr>
        <w:pStyle w:val="ListParagraph"/>
        <w:numPr>
          <w:ilvl w:val="0"/>
          <w:numId w:val="43"/>
        </w:numPr>
      </w:pPr>
      <w:r>
        <w:t>R</w:t>
      </w:r>
      <w:r w:rsidR="00F82738">
        <w:t>ead</w:t>
      </w:r>
      <w:r w:rsidR="008B6C71">
        <w:t xml:space="preserve"> </w:t>
      </w:r>
      <w:r w:rsidR="00F82738">
        <w:t xml:space="preserve">a </w:t>
      </w:r>
      <w:r w:rsidR="00F82738" w:rsidRPr="007836D6">
        <w:rPr>
          <w:b/>
        </w:rPr>
        <w:t>search id</w:t>
      </w:r>
    </w:p>
    <w:p w14:paraId="7CF517AE" w14:textId="6C18DD41" w:rsidR="007836D6" w:rsidRPr="007836D6" w:rsidRDefault="007836D6" w:rsidP="007836D6">
      <w:pPr>
        <w:pStyle w:val="ListParagraph"/>
        <w:numPr>
          <w:ilvl w:val="0"/>
          <w:numId w:val="43"/>
        </w:numPr>
        <w:rPr>
          <w:b/>
          <w:bCs/>
        </w:rPr>
      </w:pPr>
      <w:r w:rsidRPr="007836D6">
        <w:rPr>
          <w:b/>
          <w:bCs/>
        </w:rPr>
        <w:t>F</w:t>
      </w:r>
      <w:r w:rsidR="00F82738" w:rsidRPr="007836D6">
        <w:rPr>
          <w:b/>
          <w:bCs/>
        </w:rPr>
        <w:t>ind a company with that id</w:t>
      </w:r>
    </w:p>
    <w:p w14:paraId="1FF8C32A" w14:textId="0CC3D21A" w:rsidR="007836D6" w:rsidRPr="007836D6" w:rsidRDefault="007836D6" w:rsidP="007836D6">
      <w:pPr>
        <w:pStyle w:val="ListParagraph"/>
        <w:numPr>
          <w:ilvl w:val="1"/>
          <w:numId w:val="43"/>
        </w:numPr>
      </w:pPr>
      <w:r>
        <w:t>If there is such a company,</w:t>
      </w:r>
      <w:r w:rsidR="00F82738">
        <w:t xml:space="preserve"> prints the info about </w:t>
      </w:r>
      <w:r>
        <w:t xml:space="preserve">found </w:t>
      </w:r>
      <w:r w:rsidR="00F82738">
        <w:t>company</w:t>
      </w:r>
      <w:r>
        <w:t xml:space="preserve"> in </w:t>
      </w:r>
      <w:r>
        <w:rPr>
          <w:b/>
        </w:rPr>
        <w:t xml:space="preserve">the following format: </w:t>
      </w:r>
      <w:r w:rsidRPr="007836D6">
        <w:rPr>
          <w:rFonts w:ascii="Consolas" w:hAnsi="Consolas"/>
          <w:b/>
        </w:rPr>
        <w:t>{name} {id}</w:t>
      </w:r>
    </w:p>
    <w:p w14:paraId="53ACA386" w14:textId="4F5FE864" w:rsidR="00F82738" w:rsidRDefault="00F82738" w:rsidP="007836D6">
      <w:pPr>
        <w:pStyle w:val="ListParagraph"/>
        <w:numPr>
          <w:ilvl w:val="1"/>
          <w:numId w:val="43"/>
        </w:numPr>
      </w:pPr>
      <w:r>
        <w:t xml:space="preserve">If no such company has been entered, the program prints </w:t>
      </w:r>
      <w:r>
        <w:rPr>
          <w:rStyle w:val="CodeChar"/>
        </w:rPr>
        <w:t>"[not found]"</w:t>
      </w:r>
    </w:p>
    <w:p w14:paraId="232E7BFA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59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2227"/>
      </w:tblGrid>
      <w:tr w:rsidR="00F82738" w14:paraId="6026D12C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56DC4B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4E051C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642781CD" w14:textId="77777777" w:rsidTr="00F82738">
        <w:trPr>
          <w:trHeight w:val="257"/>
        </w:trPr>
        <w:tc>
          <w:tcPr>
            <w:tcW w:w="3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3623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6A4AF081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57F9649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159606D9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  <w:p w14:paraId="37917991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896830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17522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AAB7741" w14:textId="6A182BCB" w:rsidR="00F82738" w:rsidRDefault="00F82738" w:rsidP="00F82738">
      <w:pPr>
        <w:pStyle w:val="Heading2"/>
        <w:rPr>
          <w:sz w:val="40"/>
          <w:szCs w:val="32"/>
        </w:rPr>
      </w:pPr>
      <w:r>
        <w:t>Order</w:t>
      </w:r>
    </w:p>
    <w:p w14:paraId="74C28BDE" w14:textId="77777777" w:rsidR="008B6C71" w:rsidRDefault="008B6C71" w:rsidP="004258EC">
      <w:r>
        <w:t>Write a program that:</w:t>
      </w:r>
    </w:p>
    <w:p w14:paraId="667CC5B9" w14:textId="77777777" w:rsidR="008B6C71" w:rsidRPr="007836D6" w:rsidRDefault="008B6C71" w:rsidP="008B6C71">
      <w:pPr>
        <w:pStyle w:val="ListParagraph"/>
        <w:numPr>
          <w:ilvl w:val="0"/>
          <w:numId w:val="43"/>
        </w:numPr>
      </w:pPr>
      <w:r>
        <w:t xml:space="preserve">Reads info about </w:t>
      </w:r>
      <w:r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5BBA30A2" w14:textId="77777777" w:rsidR="008B6C71" w:rsidRDefault="008B6C71" w:rsidP="008B6C71">
      <w:pPr>
        <w:pStyle w:val="ListParagraph"/>
        <w:numPr>
          <w:ilvl w:val="0"/>
          <w:numId w:val="43"/>
        </w:numPr>
      </w:pPr>
      <w:r w:rsidRPr="007836D6">
        <w:rPr>
          <w:bCs/>
        </w:rPr>
        <w:lastRenderedPageBreak/>
        <w:t>Read info</w:t>
      </w:r>
      <w:r>
        <w:rPr>
          <w:bCs/>
        </w:rPr>
        <w:t>s</w:t>
      </w:r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68D9E67C" w14:textId="315933AE" w:rsidR="008B6C71" w:rsidRDefault="008B6C71" w:rsidP="008B6C71">
      <w:pPr>
        <w:pStyle w:val="ListParagraph"/>
        <w:numPr>
          <w:ilvl w:val="0"/>
          <w:numId w:val="43"/>
        </w:numPr>
      </w:pPr>
      <w:r>
        <w:t xml:space="preserve">Print company infos order by </w:t>
      </w:r>
      <w:r w:rsidRPr="008B6C71">
        <w:rPr>
          <w:rFonts w:ascii="Consolas" w:hAnsi="Consolas"/>
          <w:b/>
          <w:bCs/>
        </w:rPr>
        <w:t>id</w:t>
      </w:r>
      <w:r>
        <w:t xml:space="preserve"> </w:t>
      </w:r>
      <w:r w:rsidRPr="008B6C71">
        <w:rPr>
          <w:b/>
          <w:bCs/>
        </w:rPr>
        <w:t>in ascending order</w:t>
      </w:r>
    </w:p>
    <w:p w14:paraId="1CA7D73C" w14:textId="77777777" w:rsidR="00F82738" w:rsidRDefault="00F82738" w:rsidP="00F82738">
      <w:pPr>
        <w:pStyle w:val="Heading3"/>
      </w:pPr>
      <w:r>
        <w:t>Examples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4"/>
        <w:gridCol w:w="5103"/>
      </w:tblGrid>
      <w:tr w:rsidR="00F82738" w14:paraId="42023641" w14:textId="77777777" w:rsidTr="00C45311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8E8D1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0899D5" w14:textId="77777777" w:rsidR="00F82738" w:rsidRDefault="00F827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82738" w14:paraId="745A7A0E" w14:textId="77777777" w:rsidTr="004B5639">
        <w:trPr>
          <w:trHeight w:val="257"/>
        </w:trPr>
        <w:tc>
          <w:tcPr>
            <w:tcW w:w="4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8261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0A0A3ACB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457E2994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  <w:p w14:paraId="140DF693" w14:textId="77777777" w:rsidR="00F82738" w:rsidRDefault="00F827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916C7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tuni_foundation 20140414</w:t>
            </w:r>
          </w:p>
          <w:p w14:paraId="35ABC508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cme 424242420</w:t>
            </w:r>
          </w:p>
          <w:p w14:paraId="19B29DBF" w14:textId="77777777" w:rsidR="00F82738" w:rsidRDefault="00F827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tjoro 878968302</w:t>
            </w:r>
          </w:p>
        </w:tc>
      </w:tr>
    </w:tbl>
    <w:p w14:paraId="592EBD29" w14:textId="51658AA2" w:rsidR="00640502" w:rsidRPr="00640502" w:rsidRDefault="00640502" w:rsidP="00841F1A">
      <w:pPr>
        <w:pStyle w:val="Heading2"/>
        <w:numPr>
          <w:ilvl w:val="0"/>
          <w:numId w:val="0"/>
        </w:numPr>
      </w:pPr>
    </w:p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2E7450" w14:textId="77777777" w:rsidR="005F5987" w:rsidRDefault="005F5987" w:rsidP="008068A2">
      <w:pPr>
        <w:spacing w:after="0" w:line="240" w:lineRule="auto"/>
      </w:pPr>
      <w:r>
        <w:separator/>
      </w:r>
    </w:p>
  </w:endnote>
  <w:endnote w:type="continuationSeparator" w:id="0">
    <w:p w14:paraId="1643BCFE" w14:textId="77777777" w:rsidR="005F5987" w:rsidRDefault="005F59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F0A8B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6C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6C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F0A8B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6CC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6CC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6BE843" w14:textId="77777777" w:rsidR="005F5987" w:rsidRDefault="005F5987" w:rsidP="008068A2">
      <w:pPr>
        <w:spacing w:after="0" w:line="240" w:lineRule="auto"/>
      </w:pPr>
      <w:r>
        <w:separator/>
      </w:r>
    </w:p>
  </w:footnote>
  <w:footnote w:type="continuationSeparator" w:id="0">
    <w:p w14:paraId="658DAC3B" w14:textId="77777777" w:rsidR="005F5987" w:rsidRDefault="005F59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F6431B"/>
    <w:multiLevelType w:val="hybridMultilevel"/>
    <w:tmpl w:val="29282A9A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3B54ED"/>
    <w:multiLevelType w:val="hybridMultilevel"/>
    <w:tmpl w:val="EFAE68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2B2969"/>
    <w:multiLevelType w:val="hybridMultilevel"/>
    <w:tmpl w:val="93C0A9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0116C"/>
    <w:multiLevelType w:val="hybridMultilevel"/>
    <w:tmpl w:val="48E28186"/>
    <w:lvl w:ilvl="0" w:tplc="7EE8F0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41"/>
  </w:num>
  <w:num w:numId="41">
    <w:abstractNumId w:val="5"/>
  </w:num>
  <w:num w:numId="42">
    <w:abstractNumId w:val="17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K2NLYwMzI0MLNQ0lEKTi0uzszPAykwrgUAilbd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572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EF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0C7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99"/>
    <w:rsid w:val="003E6BFB"/>
    <w:rsid w:val="003F1864"/>
    <w:rsid w:val="0041081C"/>
    <w:rsid w:val="00416CC3"/>
    <w:rsid w:val="004311CA"/>
    <w:rsid w:val="0047331A"/>
    <w:rsid w:val="00473858"/>
    <w:rsid w:val="00473D69"/>
    <w:rsid w:val="0047640B"/>
    <w:rsid w:val="0047644B"/>
    <w:rsid w:val="00476D4B"/>
    <w:rsid w:val="00491748"/>
    <w:rsid w:val="004A7E77"/>
    <w:rsid w:val="004B0253"/>
    <w:rsid w:val="004B563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987"/>
    <w:rsid w:val="00600083"/>
    <w:rsid w:val="00604363"/>
    <w:rsid w:val="00624212"/>
    <w:rsid w:val="006242A9"/>
    <w:rsid w:val="00624DCF"/>
    <w:rsid w:val="0063342B"/>
    <w:rsid w:val="0063670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BEB"/>
    <w:rsid w:val="00704432"/>
    <w:rsid w:val="007051DF"/>
    <w:rsid w:val="00724DA4"/>
    <w:rsid w:val="00742600"/>
    <w:rsid w:val="00763912"/>
    <w:rsid w:val="00774E44"/>
    <w:rsid w:val="007836D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E3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1A"/>
    <w:rsid w:val="0085184F"/>
    <w:rsid w:val="00861625"/>
    <w:rsid w:val="008617B5"/>
    <w:rsid w:val="00870828"/>
    <w:rsid w:val="0088080B"/>
    <w:rsid w:val="008B07D7"/>
    <w:rsid w:val="008B557F"/>
    <w:rsid w:val="008B6C7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CB5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986"/>
    <w:rsid w:val="009B4FB4"/>
    <w:rsid w:val="009C0C39"/>
    <w:rsid w:val="009D1805"/>
    <w:rsid w:val="009D6EA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36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311"/>
    <w:rsid w:val="00C45D81"/>
    <w:rsid w:val="00C53F37"/>
    <w:rsid w:val="00C5499A"/>
    <w:rsid w:val="00C62A0F"/>
    <w:rsid w:val="00C82862"/>
    <w:rsid w:val="00C84E4D"/>
    <w:rsid w:val="00CA2FD0"/>
    <w:rsid w:val="00CB3A0B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6A"/>
    <w:rsid w:val="00E24C6A"/>
    <w:rsid w:val="00E25811"/>
    <w:rsid w:val="00E32F85"/>
    <w:rsid w:val="00E36FD8"/>
    <w:rsid w:val="00E37380"/>
    <w:rsid w:val="00E465C4"/>
    <w:rsid w:val="00E63F64"/>
    <w:rsid w:val="00E70705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82738"/>
    <w:rsid w:val="00F96D0D"/>
    <w:rsid w:val="00F976AD"/>
    <w:rsid w:val="00FA1B57"/>
    <w:rsid w:val="00FA6461"/>
    <w:rsid w:val="00FE038F"/>
    <w:rsid w:val="00FE3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6C7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F8273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426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5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19/Computer-Memory-References-and-Pointer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9C895F-E527-49D2-AD37-9D38A7993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4-01-05T01:38:00Z</cp:lastPrinted>
  <dcterms:created xsi:type="dcterms:W3CDTF">2024-02-25T07:33:00Z</dcterms:created>
  <dcterms:modified xsi:type="dcterms:W3CDTF">2024-02-25T07:33:00Z</dcterms:modified>
  <cp:category>computer programming;programming;software development;software engineering</cp:category>
</cp:coreProperties>
</file>